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6D651" w14:textId="49A66601" w:rsidR="00FE641C" w:rsidRPr="00BF108B" w:rsidRDefault="00FE641C" w:rsidP="00FE641C">
      <w:pPr>
        <w:pStyle w:val="Heading3"/>
      </w:pPr>
      <w:r w:rsidRPr="00BF108B">
        <w:t xml:space="preserve">Positive predictive value of non-traumatic bleeding diagnoses in the Danish National Patient Register </w:t>
      </w:r>
    </w:p>
    <w:p w14:paraId="192DF2C3" w14:textId="60E74FA2" w:rsidR="00FE641C" w:rsidRPr="00BF108B" w:rsidRDefault="00FE641C" w:rsidP="00FE641C">
      <w:pPr>
        <w:pStyle w:val="Heading3"/>
        <w:rPr>
          <w:i/>
          <w:iCs/>
        </w:rPr>
      </w:pPr>
      <w:r w:rsidRPr="00BF108B">
        <w:rPr>
          <w:i/>
          <w:iCs/>
        </w:rPr>
        <w:t>Supporting information</w:t>
      </w:r>
    </w:p>
    <w:p w14:paraId="12C6E275" w14:textId="77777777" w:rsidR="00FE641C" w:rsidRPr="00BF108B" w:rsidRDefault="00FE641C" w:rsidP="00FE641C">
      <w:pPr>
        <w:spacing w:after="160"/>
        <w:rPr>
          <w:rFonts w:cs="Arial"/>
        </w:rPr>
      </w:pPr>
      <w:r w:rsidRPr="00BF108B">
        <w:rPr>
          <w:rFonts w:cs="Arial"/>
          <w:b/>
          <w:bCs/>
        </w:rPr>
        <w:t>Table S1</w:t>
      </w:r>
      <w:r w:rsidRPr="00BF108B">
        <w:t xml:space="preserve"> </w:t>
      </w:r>
      <w:r w:rsidRPr="00BF108B">
        <w:rPr>
          <w:rFonts w:cs="Arial"/>
        </w:rPr>
        <w:t>Overview of the included ICD-codes for non-traumatic bleeding in the study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413"/>
        <w:gridCol w:w="7654"/>
      </w:tblGrid>
      <w:tr w:rsidR="00FE641C" w:rsidRPr="00BF108B" w14:paraId="128C741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72EA5E25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b/>
                <w:bCs/>
                <w:szCs w:val="20"/>
              </w:rPr>
            </w:pPr>
            <w:r w:rsidRPr="00BF108B">
              <w:rPr>
                <w:b/>
                <w:bCs/>
                <w:szCs w:val="20"/>
              </w:rPr>
              <w:t>ICD-10 code</w:t>
            </w:r>
          </w:p>
        </w:tc>
        <w:tc>
          <w:tcPr>
            <w:tcW w:w="7654" w:type="dxa"/>
            <w:vAlign w:val="bottom"/>
          </w:tcPr>
          <w:p w14:paraId="242AA1C3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b/>
                <w:bCs/>
                <w:szCs w:val="20"/>
              </w:rPr>
            </w:pPr>
            <w:r w:rsidRPr="00BF108B">
              <w:rPr>
                <w:b/>
                <w:bCs/>
                <w:szCs w:val="20"/>
              </w:rPr>
              <w:t>Description</w:t>
            </w:r>
          </w:p>
        </w:tc>
      </w:tr>
      <w:tr w:rsidR="00FE641C" w:rsidRPr="00BF108B" w14:paraId="3FDE9ABA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314F077A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b/>
                <w:bCs/>
                <w:szCs w:val="20"/>
              </w:rPr>
              <w:t>Central Nervous System</w:t>
            </w:r>
          </w:p>
        </w:tc>
      </w:tr>
      <w:tr w:rsidR="00FE641C" w:rsidRPr="00BF108B" w14:paraId="06449386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59E2AF61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I60</w:t>
            </w:r>
          </w:p>
        </w:tc>
        <w:tc>
          <w:tcPr>
            <w:tcW w:w="7654" w:type="dxa"/>
            <w:vAlign w:val="bottom"/>
          </w:tcPr>
          <w:p w14:paraId="686F05F6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Subarachnoid hemorrhage</w:t>
            </w:r>
          </w:p>
        </w:tc>
      </w:tr>
      <w:tr w:rsidR="00FE641C" w:rsidRPr="00BF108B" w14:paraId="319F9B41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0FDC3767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I61</w:t>
            </w:r>
          </w:p>
        </w:tc>
        <w:tc>
          <w:tcPr>
            <w:tcW w:w="7654" w:type="dxa"/>
            <w:vAlign w:val="bottom"/>
          </w:tcPr>
          <w:p w14:paraId="0E4614FB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Intracerebral hemorrhage</w:t>
            </w:r>
          </w:p>
        </w:tc>
      </w:tr>
      <w:tr w:rsidR="00FE641C" w:rsidRPr="00BF108B" w14:paraId="0FF5BCBF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5313DDAF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I62</w:t>
            </w:r>
          </w:p>
        </w:tc>
        <w:tc>
          <w:tcPr>
            <w:tcW w:w="7654" w:type="dxa"/>
            <w:vAlign w:val="bottom"/>
          </w:tcPr>
          <w:p w14:paraId="3C2C70F2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Other nontraumatic intracranial hemorrhage</w:t>
            </w:r>
          </w:p>
        </w:tc>
      </w:tr>
      <w:tr w:rsidR="00FE641C" w:rsidRPr="00BF108B" w14:paraId="5649B13A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6156B424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b/>
                <w:bCs/>
                <w:szCs w:val="20"/>
              </w:rPr>
              <w:t>Thorax and respiratory passages</w:t>
            </w:r>
          </w:p>
        </w:tc>
      </w:tr>
      <w:tr w:rsidR="00FE641C" w:rsidRPr="00BF108B" w14:paraId="4E85D8EB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420EA57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I312</w:t>
            </w:r>
          </w:p>
        </w:tc>
        <w:tc>
          <w:tcPr>
            <w:tcW w:w="7654" w:type="dxa"/>
            <w:vAlign w:val="bottom"/>
          </w:tcPr>
          <w:p w14:paraId="5DCAF780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Hemopericardium, not elsewhere classified</w:t>
            </w:r>
          </w:p>
        </w:tc>
      </w:tr>
      <w:tr w:rsidR="00FE641C" w:rsidRPr="00BF108B" w14:paraId="29F53EC6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7FDF8D07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J942</w:t>
            </w:r>
          </w:p>
        </w:tc>
        <w:tc>
          <w:tcPr>
            <w:tcW w:w="7654" w:type="dxa"/>
            <w:vAlign w:val="bottom"/>
          </w:tcPr>
          <w:p w14:paraId="3E3247B2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Hemothorax</w:t>
            </w:r>
          </w:p>
        </w:tc>
      </w:tr>
      <w:tr w:rsidR="00FE641C" w:rsidRPr="00BF108B" w14:paraId="5071486D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4075F3DE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R04</w:t>
            </w:r>
          </w:p>
        </w:tc>
        <w:tc>
          <w:tcPr>
            <w:tcW w:w="7654" w:type="dxa"/>
            <w:vAlign w:val="bottom"/>
          </w:tcPr>
          <w:p w14:paraId="08195F7F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Hemorrhage from respiratory passages</w:t>
            </w:r>
          </w:p>
        </w:tc>
      </w:tr>
      <w:tr w:rsidR="00FE641C" w:rsidRPr="00BF108B" w14:paraId="5023CED2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24F46DC4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b/>
                <w:bCs/>
                <w:szCs w:val="20"/>
              </w:rPr>
              <w:t>Gastrointestinal and intraabdominal</w:t>
            </w:r>
          </w:p>
        </w:tc>
      </w:tr>
      <w:tr w:rsidR="00FE641C" w:rsidRPr="00BF108B" w14:paraId="78387518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08C2273C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28(F)**</w:t>
            </w:r>
          </w:p>
        </w:tc>
        <w:tc>
          <w:tcPr>
            <w:tcW w:w="7654" w:type="dxa"/>
            <w:vAlign w:val="bottom"/>
          </w:tcPr>
          <w:p w14:paraId="1B67CD37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Esophageal bleeding not elsewhere classified (DK only)</w:t>
            </w:r>
          </w:p>
        </w:tc>
      </w:tr>
      <w:tr w:rsidR="00FE641C" w:rsidRPr="00BF108B" w14:paraId="513634AD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8F109D0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50</w:t>
            </w:r>
          </w:p>
        </w:tc>
        <w:tc>
          <w:tcPr>
            <w:tcW w:w="7654" w:type="dxa"/>
            <w:vAlign w:val="bottom"/>
          </w:tcPr>
          <w:p w14:paraId="42124036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ic ulcer, acute with hemorrhage</w:t>
            </w:r>
          </w:p>
        </w:tc>
      </w:tr>
      <w:tr w:rsidR="00FE641C" w:rsidRPr="00BF108B" w14:paraId="1020139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78FC19E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52**</w:t>
            </w:r>
          </w:p>
        </w:tc>
        <w:tc>
          <w:tcPr>
            <w:tcW w:w="7654" w:type="dxa"/>
            <w:vAlign w:val="bottom"/>
          </w:tcPr>
          <w:p w14:paraId="51038C09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Gastric ulcer, acute with both hemorrhage and perforation</w:t>
            </w:r>
          </w:p>
        </w:tc>
      </w:tr>
      <w:tr w:rsidR="00FE641C" w:rsidRPr="00BF108B" w14:paraId="3C923350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399CEF16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54</w:t>
            </w:r>
          </w:p>
        </w:tc>
        <w:tc>
          <w:tcPr>
            <w:tcW w:w="7654" w:type="dxa"/>
            <w:vAlign w:val="bottom"/>
          </w:tcPr>
          <w:p w14:paraId="548CE74C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Gastric ulcer, Chronic or unspecified with hemorrhage</w:t>
            </w:r>
          </w:p>
        </w:tc>
      </w:tr>
      <w:tr w:rsidR="00FE641C" w:rsidRPr="00BF108B" w14:paraId="4DA44B3F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4FC762B2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56**</w:t>
            </w:r>
          </w:p>
        </w:tc>
        <w:tc>
          <w:tcPr>
            <w:tcW w:w="7654" w:type="dxa"/>
            <w:vAlign w:val="bottom"/>
          </w:tcPr>
          <w:p w14:paraId="2F223050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Gastric ulcer, Chronic or unspecified with both hemorrhage and perforation</w:t>
            </w:r>
          </w:p>
        </w:tc>
      </w:tr>
      <w:tr w:rsidR="00FE641C" w:rsidRPr="00BF108B" w14:paraId="357641E0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32E79617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60</w:t>
            </w:r>
          </w:p>
        </w:tc>
        <w:tc>
          <w:tcPr>
            <w:tcW w:w="7654" w:type="dxa"/>
            <w:vAlign w:val="bottom"/>
          </w:tcPr>
          <w:p w14:paraId="7975C0E6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Duodenal ulcer, acute with hemorrhage</w:t>
            </w:r>
          </w:p>
        </w:tc>
      </w:tr>
      <w:tr w:rsidR="00FE641C" w:rsidRPr="00BF108B" w14:paraId="63BD018B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4C9EDD8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62**</w:t>
            </w:r>
          </w:p>
        </w:tc>
        <w:tc>
          <w:tcPr>
            <w:tcW w:w="7654" w:type="dxa"/>
            <w:vAlign w:val="bottom"/>
          </w:tcPr>
          <w:p w14:paraId="21B6252D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Duodenal ulcer, acute with both hemorrhage and perforation</w:t>
            </w:r>
          </w:p>
        </w:tc>
      </w:tr>
      <w:tr w:rsidR="00FE641C" w:rsidRPr="00BF108B" w14:paraId="7A33F4DA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4F1154C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64</w:t>
            </w:r>
          </w:p>
        </w:tc>
        <w:tc>
          <w:tcPr>
            <w:tcW w:w="7654" w:type="dxa"/>
            <w:vAlign w:val="bottom"/>
          </w:tcPr>
          <w:p w14:paraId="0FCB02B8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Duodenal ulcer, chronic or unspecified with hemorrhage</w:t>
            </w:r>
          </w:p>
        </w:tc>
      </w:tr>
      <w:tr w:rsidR="00FE641C" w:rsidRPr="00BF108B" w14:paraId="7C6E3E0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36454F40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66**</w:t>
            </w:r>
          </w:p>
        </w:tc>
        <w:tc>
          <w:tcPr>
            <w:tcW w:w="7654" w:type="dxa"/>
            <w:vAlign w:val="bottom"/>
          </w:tcPr>
          <w:p w14:paraId="1BFE0E10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Duodenal ulcer, chronic or unspecified with both hemorrhage and perforation</w:t>
            </w:r>
          </w:p>
        </w:tc>
      </w:tr>
      <w:tr w:rsidR="00FE641C" w:rsidRPr="00BF108B" w14:paraId="55008FD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C4F4214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70</w:t>
            </w:r>
          </w:p>
        </w:tc>
        <w:tc>
          <w:tcPr>
            <w:tcW w:w="7654" w:type="dxa"/>
            <w:vAlign w:val="bottom"/>
          </w:tcPr>
          <w:p w14:paraId="77A6CC82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Peptic ulcer, site unspecified, acute with hemorrhage</w:t>
            </w:r>
          </w:p>
        </w:tc>
      </w:tr>
      <w:tr w:rsidR="00FE641C" w:rsidRPr="00BF108B" w14:paraId="7C99500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19BD5D9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72</w:t>
            </w:r>
          </w:p>
        </w:tc>
        <w:tc>
          <w:tcPr>
            <w:tcW w:w="7654" w:type="dxa"/>
            <w:vAlign w:val="bottom"/>
          </w:tcPr>
          <w:p w14:paraId="2267A107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Peptic ulcer, site unspecified, acute with both hemorrhage and perforation</w:t>
            </w:r>
          </w:p>
        </w:tc>
      </w:tr>
      <w:tr w:rsidR="00FE641C" w:rsidRPr="00BF108B" w14:paraId="49ADE833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0A0D9A4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74</w:t>
            </w:r>
          </w:p>
        </w:tc>
        <w:tc>
          <w:tcPr>
            <w:tcW w:w="7654" w:type="dxa"/>
            <w:vAlign w:val="bottom"/>
          </w:tcPr>
          <w:p w14:paraId="55CA3707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Peptic ulcer, site unspecified, chronic, or unspecified with hemorrhage</w:t>
            </w:r>
          </w:p>
        </w:tc>
      </w:tr>
      <w:tr w:rsidR="00FE641C" w:rsidRPr="00BF108B" w14:paraId="268DB4F8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FB1D282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lastRenderedPageBreak/>
              <w:t>K276**</w:t>
            </w:r>
          </w:p>
        </w:tc>
        <w:tc>
          <w:tcPr>
            <w:tcW w:w="7654" w:type="dxa"/>
            <w:vAlign w:val="bottom"/>
          </w:tcPr>
          <w:p w14:paraId="53E580DE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>Peptic ulcer, site unspecified, chronic, or unspecified with both hemorrhage and perforation</w:t>
            </w:r>
          </w:p>
        </w:tc>
      </w:tr>
      <w:tr w:rsidR="00FE641C" w:rsidRPr="00BF108B" w14:paraId="1537F8E0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5644C49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80</w:t>
            </w:r>
          </w:p>
        </w:tc>
        <w:tc>
          <w:tcPr>
            <w:tcW w:w="7654" w:type="dxa"/>
            <w:vAlign w:val="bottom"/>
          </w:tcPr>
          <w:p w14:paraId="13CF5D38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jejunal ulcer, acute with hemorrhage</w:t>
            </w:r>
          </w:p>
        </w:tc>
      </w:tr>
      <w:tr w:rsidR="00FE641C" w:rsidRPr="00BF108B" w14:paraId="2FAF40CB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F536073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82**</w:t>
            </w:r>
          </w:p>
        </w:tc>
        <w:tc>
          <w:tcPr>
            <w:tcW w:w="7654" w:type="dxa"/>
            <w:vAlign w:val="bottom"/>
          </w:tcPr>
          <w:p w14:paraId="5CA7E2A8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jejunal ulcer, acute with both hemorrhage and perforation</w:t>
            </w:r>
          </w:p>
        </w:tc>
      </w:tr>
      <w:tr w:rsidR="00FE641C" w:rsidRPr="00BF108B" w14:paraId="1F118E69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71556597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84**</w:t>
            </w:r>
          </w:p>
        </w:tc>
        <w:tc>
          <w:tcPr>
            <w:tcW w:w="7654" w:type="dxa"/>
            <w:vAlign w:val="bottom"/>
          </w:tcPr>
          <w:p w14:paraId="74273462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jejunal ulcer, chronic or unspecified with hemorrhage</w:t>
            </w:r>
          </w:p>
        </w:tc>
      </w:tr>
      <w:tr w:rsidR="00FE641C" w:rsidRPr="00BF108B" w14:paraId="2897EA11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7F9120E4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86**</w:t>
            </w:r>
          </w:p>
        </w:tc>
        <w:tc>
          <w:tcPr>
            <w:tcW w:w="7654" w:type="dxa"/>
            <w:vAlign w:val="bottom"/>
          </w:tcPr>
          <w:p w14:paraId="7DA7C75B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jejunal ulcer, chronic or unspecified with both hemorrhage and perforation</w:t>
            </w:r>
          </w:p>
        </w:tc>
      </w:tr>
      <w:tr w:rsidR="00FE641C" w:rsidRPr="00BF108B" w14:paraId="0E171973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6FB5954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90**</w:t>
            </w:r>
          </w:p>
        </w:tc>
        <w:tc>
          <w:tcPr>
            <w:tcW w:w="7654" w:type="dxa"/>
            <w:vAlign w:val="bottom"/>
          </w:tcPr>
          <w:p w14:paraId="539ECC79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Acute hemorrhagic gastritis</w:t>
            </w:r>
          </w:p>
        </w:tc>
      </w:tr>
      <w:tr w:rsidR="00FE641C" w:rsidRPr="00BF108B" w14:paraId="1CEAF70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737FBF0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298(A)**</w:t>
            </w:r>
          </w:p>
        </w:tc>
        <w:tc>
          <w:tcPr>
            <w:tcW w:w="7654" w:type="dxa"/>
            <w:vAlign w:val="bottom"/>
          </w:tcPr>
          <w:p w14:paraId="29C8F1A4" w14:textId="77777777" w:rsidR="00FE641C" w:rsidRPr="00BF108B" w:rsidRDefault="00FE641C" w:rsidP="00C80668">
            <w:pPr>
              <w:rPr>
                <w:szCs w:val="20"/>
              </w:rPr>
            </w:pPr>
            <w:r w:rsidRPr="00BF108B">
              <w:rPr>
                <w:szCs w:val="20"/>
                <w:shd w:val="clear" w:color="auto" w:fill="FFFFFF"/>
              </w:rPr>
              <w:t xml:space="preserve">Duodenitis, acute with bleeding </w:t>
            </w:r>
          </w:p>
        </w:tc>
      </w:tr>
      <w:tr w:rsidR="00FE641C" w:rsidRPr="00BF108B" w14:paraId="502E9E91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7D14525C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625</w:t>
            </w:r>
          </w:p>
        </w:tc>
        <w:tc>
          <w:tcPr>
            <w:tcW w:w="7654" w:type="dxa"/>
            <w:vAlign w:val="bottom"/>
          </w:tcPr>
          <w:p w14:paraId="0FA88CCF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Hemorrhage of anus and rectum</w:t>
            </w:r>
          </w:p>
        </w:tc>
      </w:tr>
      <w:tr w:rsidR="00FE641C" w:rsidRPr="00BF108B" w14:paraId="252DA5BF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785F173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638B**</w:t>
            </w:r>
          </w:p>
        </w:tc>
        <w:tc>
          <w:tcPr>
            <w:tcW w:w="7654" w:type="dxa"/>
            <w:vAlign w:val="bottom"/>
          </w:tcPr>
          <w:p w14:paraId="588C9B46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intestinal bleeding, not elsewhere classified (DK only)</w:t>
            </w:r>
          </w:p>
        </w:tc>
      </w:tr>
      <w:tr w:rsidR="00FE641C" w:rsidRPr="00BF108B" w14:paraId="69C03187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33C57A4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638C</w:t>
            </w:r>
          </w:p>
        </w:tc>
        <w:tc>
          <w:tcPr>
            <w:tcW w:w="7654" w:type="dxa"/>
            <w:vAlign w:val="bottom"/>
          </w:tcPr>
          <w:p w14:paraId="1CFB24D1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Hemorrhage from the gastrointestinal tract, not elsewhere classified (DK only)</w:t>
            </w:r>
          </w:p>
        </w:tc>
      </w:tr>
      <w:tr w:rsidR="00FE641C" w:rsidRPr="00BF108B" w14:paraId="64A813E7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0D38EC73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661</w:t>
            </w:r>
          </w:p>
        </w:tc>
        <w:tc>
          <w:tcPr>
            <w:tcW w:w="7654" w:type="dxa"/>
            <w:vAlign w:val="bottom"/>
          </w:tcPr>
          <w:p w14:paraId="5BD3BA89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Hemoperitoneum</w:t>
            </w:r>
          </w:p>
        </w:tc>
      </w:tr>
      <w:tr w:rsidR="00FE641C" w:rsidRPr="00BF108B" w14:paraId="2AD5E50A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F10619B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838(F)**</w:t>
            </w:r>
          </w:p>
        </w:tc>
        <w:tc>
          <w:tcPr>
            <w:tcW w:w="7654" w:type="dxa"/>
            <w:vAlign w:val="bottom"/>
          </w:tcPr>
          <w:p w14:paraId="527D453C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Biliary tract hemorrhage</w:t>
            </w:r>
          </w:p>
        </w:tc>
      </w:tr>
      <w:tr w:rsidR="00FE641C" w:rsidRPr="00BF108B" w14:paraId="0E24150E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AC08D18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868(G)**</w:t>
            </w:r>
          </w:p>
        </w:tc>
        <w:tc>
          <w:tcPr>
            <w:tcW w:w="7654" w:type="dxa"/>
            <w:vAlign w:val="bottom"/>
          </w:tcPr>
          <w:p w14:paraId="77F1B119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Pancreatic hemorrhage, not elsewhere classified</w:t>
            </w:r>
          </w:p>
        </w:tc>
      </w:tr>
      <w:tr w:rsidR="00FE641C" w:rsidRPr="00BF108B" w14:paraId="548628C0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9486F10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920</w:t>
            </w:r>
          </w:p>
        </w:tc>
        <w:tc>
          <w:tcPr>
            <w:tcW w:w="7654" w:type="dxa"/>
            <w:vAlign w:val="bottom"/>
          </w:tcPr>
          <w:p w14:paraId="0AD97C67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Hematemesis</w:t>
            </w:r>
          </w:p>
        </w:tc>
      </w:tr>
      <w:tr w:rsidR="00FE641C" w:rsidRPr="00BF108B" w14:paraId="25BC5D73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39D62378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921</w:t>
            </w:r>
          </w:p>
        </w:tc>
        <w:tc>
          <w:tcPr>
            <w:tcW w:w="7654" w:type="dxa"/>
            <w:vAlign w:val="bottom"/>
          </w:tcPr>
          <w:p w14:paraId="671B84A3" w14:textId="1AAFD623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Melena</w:t>
            </w:r>
          </w:p>
        </w:tc>
      </w:tr>
      <w:tr w:rsidR="00FE641C" w:rsidRPr="00BF108B" w14:paraId="5F5B1FF1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4659BE66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K922</w:t>
            </w:r>
          </w:p>
        </w:tc>
        <w:tc>
          <w:tcPr>
            <w:tcW w:w="7654" w:type="dxa"/>
            <w:vAlign w:val="bottom"/>
          </w:tcPr>
          <w:p w14:paraId="7BEA1CAD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Gastrointestinal hemorrhage, unspecified</w:t>
            </w:r>
          </w:p>
        </w:tc>
      </w:tr>
      <w:tr w:rsidR="00FE641C" w:rsidRPr="00BF108B" w14:paraId="08DDBEE5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45E54D92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b/>
                <w:bCs/>
                <w:szCs w:val="20"/>
              </w:rPr>
              <w:t>Reproductive tract</w:t>
            </w:r>
          </w:p>
        </w:tc>
      </w:tr>
      <w:tr w:rsidR="00FE641C" w:rsidRPr="00BF108B" w14:paraId="6A4E94CD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3DF11D66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N938</w:t>
            </w:r>
          </w:p>
        </w:tc>
        <w:tc>
          <w:tcPr>
            <w:tcW w:w="7654" w:type="dxa"/>
            <w:vAlign w:val="bottom"/>
          </w:tcPr>
          <w:p w14:paraId="6601B376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Other specified abnormal uterine and vaginal bleeding</w:t>
            </w:r>
          </w:p>
        </w:tc>
      </w:tr>
      <w:tr w:rsidR="00FE641C" w:rsidRPr="00BF108B" w14:paraId="186FBFED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63AF5BA1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N939</w:t>
            </w:r>
          </w:p>
        </w:tc>
        <w:tc>
          <w:tcPr>
            <w:tcW w:w="7654" w:type="dxa"/>
            <w:vAlign w:val="bottom"/>
          </w:tcPr>
          <w:p w14:paraId="595B238D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Abnormal uterine and vaginal bleeding, unspecified</w:t>
            </w:r>
          </w:p>
        </w:tc>
      </w:tr>
      <w:tr w:rsidR="00FE641C" w:rsidRPr="00BF108B" w14:paraId="78CE2B6C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1222A990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N95</w:t>
            </w:r>
          </w:p>
        </w:tc>
        <w:tc>
          <w:tcPr>
            <w:tcW w:w="7654" w:type="dxa"/>
            <w:vAlign w:val="bottom"/>
          </w:tcPr>
          <w:p w14:paraId="56CFB135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szCs w:val="20"/>
                <w:shd w:val="clear" w:color="auto" w:fill="FFFFFF"/>
              </w:rPr>
              <w:t>Postmenopausal bleeding</w:t>
            </w:r>
          </w:p>
        </w:tc>
      </w:tr>
      <w:tr w:rsidR="00FE641C" w:rsidRPr="00BF108B" w14:paraId="6C4DE782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1864C107" w14:textId="77777777" w:rsidR="00FE641C" w:rsidRPr="00BF108B" w:rsidRDefault="00FE641C" w:rsidP="00C80668">
            <w:pPr>
              <w:rPr>
                <w:szCs w:val="20"/>
                <w:shd w:val="clear" w:color="auto" w:fill="FFFFFF"/>
              </w:rPr>
            </w:pPr>
            <w:r w:rsidRPr="00BF108B">
              <w:rPr>
                <w:b/>
                <w:bCs/>
                <w:szCs w:val="20"/>
              </w:rPr>
              <w:t>Urinary tract</w:t>
            </w:r>
          </w:p>
        </w:tc>
      </w:tr>
      <w:tr w:rsidR="00FE641C" w:rsidRPr="00BF108B" w14:paraId="7D3F10D3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03B74863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R31</w:t>
            </w:r>
          </w:p>
        </w:tc>
        <w:tc>
          <w:tcPr>
            <w:tcW w:w="7654" w:type="dxa"/>
            <w:vAlign w:val="bottom"/>
          </w:tcPr>
          <w:p w14:paraId="2960AFA5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Unspecified hematuria</w:t>
            </w:r>
          </w:p>
        </w:tc>
      </w:tr>
      <w:tr w:rsidR="00FE641C" w:rsidRPr="00BF108B" w14:paraId="6CAC7603" w14:textId="77777777" w:rsidTr="00C80668">
        <w:trPr>
          <w:trHeight w:val="255"/>
        </w:trPr>
        <w:tc>
          <w:tcPr>
            <w:tcW w:w="9067" w:type="dxa"/>
            <w:gridSpan w:val="2"/>
            <w:vAlign w:val="bottom"/>
          </w:tcPr>
          <w:p w14:paraId="77755E38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rFonts w:cs="Arial"/>
                <w:b/>
                <w:bCs/>
                <w:szCs w:val="20"/>
              </w:rPr>
              <w:t>Other bleeding location*</w:t>
            </w:r>
          </w:p>
        </w:tc>
      </w:tr>
      <w:tr w:rsidR="00FE641C" w:rsidRPr="00BF108B" w14:paraId="69C8C289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2F38520B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M250</w:t>
            </w:r>
          </w:p>
        </w:tc>
        <w:tc>
          <w:tcPr>
            <w:tcW w:w="7654" w:type="dxa"/>
            <w:vAlign w:val="bottom"/>
          </w:tcPr>
          <w:p w14:paraId="1EB03AB4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Hemarthrosis</w:t>
            </w:r>
          </w:p>
        </w:tc>
      </w:tr>
      <w:tr w:rsidR="00FE641C" w:rsidRPr="00BF108B" w14:paraId="16CBBFE0" w14:textId="77777777" w:rsidTr="00C80668">
        <w:trPr>
          <w:trHeight w:val="255"/>
        </w:trPr>
        <w:tc>
          <w:tcPr>
            <w:tcW w:w="1413" w:type="dxa"/>
            <w:vAlign w:val="bottom"/>
          </w:tcPr>
          <w:p w14:paraId="55DBF5FB" w14:textId="77777777" w:rsidR="00FE641C" w:rsidRPr="00BF108B" w:rsidRDefault="00FE641C" w:rsidP="00C80668">
            <w:pPr>
              <w:widowControl w:val="0"/>
              <w:autoSpaceDE w:val="0"/>
              <w:autoSpaceDN w:val="0"/>
              <w:adjustRightInd w:val="0"/>
              <w:rPr>
                <w:szCs w:val="20"/>
              </w:rPr>
            </w:pPr>
            <w:r w:rsidRPr="00BF108B">
              <w:rPr>
                <w:szCs w:val="20"/>
              </w:rPr>
              <w:t>R58</w:t>
            </w:r>
          </w:p>
        </w:tc>
        <w:tc>
          <w:tcPr>
            <w:tcW w:w="7654" w:type="dxa"/>
            <w:vAlign w:val="bottom"/>
          </w:tcPr>
          <w:p w14:paraId="727893D1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  <w:r w:rsidRPr="00BF108B">
              <w:rPr>
                <w:color w:val="000000"/>
                <w:szCs w:val="20"/>
                <w:shd w:val="clear" w:color="auto" w:fill="FFFFFF"/>
              </w:rPr>
              <w:t>Hemorrhage, not elsewhere classified</w:t>
            </w:r>
          </w:p>
        </w:tc>
      </w:tr>
      <w:tr w:rsidR="00FE641C" w:rsidRPr="00BF108B" w14:paraId="2CD95ED1" w14:textId="77777777" w:rsidTr="00C80668">
        <w:trPr>
          <w:trHeight w:val="596"/>
        </w:trPr>
        <w:tc>
          <w:tcPr>
            <w:tcW w:w="9067" w:type="dxa"/>
            <w:gridSpan w:val="2"/>
          </w:tcPr>
          <w:p w14:paraId="218CAD19" w14:textId="77777777" w:rsidR="00FE641C" w:rsidRPr="00BF108B" w:rsidRDefault="00FE641C" w:rsidP="00C80668">
            <w:pPr>
              <w:rPr>
                <w:color w:val="000000"/>
                <w:szCs w:val="20"/>
                <w:shd w:val="clear" w:color="auto" w:fill="FFFFFF"/>
              </w:rPr>
            </w:pPr>
          </w:p>
        </w:tc>
      </w:tr>
    </w:tbl>
    <w:p w14:paraId="2A173D63" w14:textId="77777777" w:rsidR="00FE641C" w:rsidRPr="00BF108B" w:rsidRDefault="00FE641C" w:rsidP="00FE641C">
      <w:pPr>
        <w:widowControl w:val="0"/>
        <w:rPr>
          <w:rFonts w:cs="Arial"/>
          <w:b/>
          <w:szCs w:val="20"/>
        </w:rPr>
      </w:pPr>
    </w:p>
    <w:p w14:paraId="589AC10D" w14:textId="77777777" w:rsidR="00FE641C" w:rsidRPr="00BF108B" w:rsidRDefault="00FE641C" w:rsidP="00FE641C">
      <w:pPr>
        <w:widowControl w:val="0"/>
        <w:rPr>
          <w:rFonts w:cs="Arial"/>
          <w:szCs w:val="20"/>
        </w:rPr>
      </w:pPr>
      <w:r w:rsidRPr="00BF108B">
        <w:rPr>
          <w:rFonts w:cs="Arial"/>
          <w:b/>
          <w:szCs w:val="20"/>
        </w:rPr>
        <w:lastRenderedPageBreak/>
        <w:t>Notes:</w:t>
      </w:r>
      <w:r w:rsidRPr="00BF108B">
        <w:rPr>
          <w:rFonts w:cs="Arial"/>
          <w:szCs w:val="20"/>
        </w:rPr>
        <w:t xml:space="preserve"> </w:t>
      </w:r>
    </w:p>
    <w:p w14:paraId="43ECF181" w14:textId="77777777" w:rsidR="00FE641C" w:rsidRPr="00BF108B" w:rsidRDefault="00FE641C" w:rsidP="00FE641C">
      <w:pPr>
        <w:widowControl w:val="0"/>
        <w:rPr>
          <w:rFonts w:cs="Arial"/>
          <w:szCs w:val="20"/>
        </w:rPr>
      </w:pPr>
      <w:r w:rsidRPr="00BF108B">
        <w:rPr>
          <w:rFonts w:cs="Arial"/>
          <w:szCs w:val="20"/>
        </w:rPr>
        <w:t xml:space="preserve">*The category “Other bleeding location” included bleedings not specified to major anatomical regions such as bleeding from a leg wound. </w:t>
      </w:r>
    </w:p>
    <w:p w14:paraId="73F9BD46" w14:textId="18E1833B" w:rsidR="00FE641C" w:rsidRPr="00BF108B" w:rsidRDefault="00FE641C" w:rsidP="00FE641C">
      <w:pPr>
        <w:widowControl w:val="0"/>
        <w:rPr>
          <w:rFonts w:cs="Arial"/>
          <w:szCs w:val="20"/>
        </w:rPr>
      </w:pPr>
      <w:r w:rsidRPr="00BF108B">
        <w:rPr>
          <w:color w:val="000000"/>
          <w:szCs w:val="20"/>
          <w:shd w:val="clear" w:color="auto" w:fill="FFFFFF"/>
        </w:rPr>
        <w:t>**The following ICD-10 codes were not used in any admissions of the study population in the study period</w:t>
      </w:r>
      <w:r w:rsidR="004D2227" w:rsidRPr="00BF108B">
        <w:rPr>
          <w:color w:val="000000"/>
          <w:szCs w:val="20"/>
          <w:shd w:val="clear" w:color="auto" w:fill="FFFFFF"/>
        </w:rPr>
        <w:t xml:space="preserve"> in the Danish National Patient Reg</w:t>
      </w:r>
      <w:r w:rsidR="004F61F8" w:rsidRPr="00BF108B">
        <w:rPr>
          <w:color w:val="000000"/>
          <w:szCs w:val="20"/>
          <w:shd w:val="clear" w:color="auto" w:fill="FFFFFF"/>
        </w:rPr>
        <w:t>istry</w:t>
      </w:r>
      <w:r w:rsidRPr="00BF108B">
        <w:rPr>
          <w:color w:val="000000"/>
          <w:szCs w:val="20"/>
          <w:shd w:val="clear" w:color="auto" w:fill="FFFFFF"/>
        </w:rPr>
        <w:t>: K228(F), K252, K256, K262, K266, K276, K282, K284, K286, K290, K298(A), K638B, K838(F), K868 (G).</w:t>
      </w:r>
    </w:p>
    <w:p w14:paraId="4EDF1759" w14:textId="518DBE63" w:rsidR="00FE641C" w:rsidRPr="00BF108B" w:rsidRDefault="00FE641C" w:rsidP="00FE641C">
      <w:pPr>
        <w:widowControl w:val="0"/>
        <w:rPr>
          <w:rFonts w:cs="Arial"/>
          <w:szCs w:val="20"/>
        </w:rPr>
      </w:pPr>
      <w:r w:rsidRPr="00BF108B">
        <w:rPr>
          <w:rFonts w:cs="Arial"/>
          <w:b/>
          <w:szCs w:val="20"/>
        </w:rPr>
        <w:t>Abbreviations:</w:t>
      </w:r>
      <w:r w:rsidRPr="00BF108B">
        <w:rPr>
          <w:rFonts w:cs="Arial"/>
          <w:szCs w:val="20"/>
        </w:rPr>
        <w:t xml:space="preserve"> ICD</w:t>
      </w:r>
      <w:r w:rsidR="003B0313">
        <w:rPr>
          <w:rFonts w:cs="Arial"/>
          <w:szCs w:val="20"/>
        </w:rPr>
        <w:t>-10</w:t>
      </w:r>
      <w:r w:rsidRPr="00BF108B">
        <w:rPr>
          <w:rFonts w:cs="Arial"/>
          <w:szCs w:val="20"/>
        </w:rPr>
        <w:t>, International Classification of Diseases</w:t>
      </w:r>
      <w:r w:rsidR="003B0313">
        <w:rPr>
          <w:rFonts w:cs="Arial"/>
          <w:szCs w:val="20"/>
        </w:rPr>
        <w:t xml:space="preserve">, </w:t>
      </w:r>
      <w:r w:rsidR="003B0313">
        <w:t>Tenth Revision</w:t>
      </w:r>
      <w:r w:rsidRPr="00BF108B">
        <w:rPr>
          <w:rFonts w:cs="Arial"/>
          <w:szCs w:val="20"/>
        </w:rPr>
        <w:t>; DK, Denmark.</w:t>
      </w:r>
    </w:p>
    <w:p w14:paraId="1964FBD4" w14:textId="77777777" w:rsidR="00045C57" w:rsidRDefault="00045C57">
      <w:pPr>
        <w:spacing w:after="160" w:line="259" w:lineRule="auto"/>
        <w:rPr>
          <w:rFonts w:cs="Arial"/>
          <w:szCs w:val="20"/>
        </w:rPr>
      </w:pPr>
    </w:p>
    <w:p w14:paraId="5F8F80FB" w14:textId="72FAC503" w:rsidR="000E1E9B" w:rsidRPr="00BF108B" w:rsidRDefault="000E1E9B">
      <w:pPr>
        <w:spacing w:after="160" w:line="259" w:lineRule="auto"/>
        <w:rPr>
          <w:rFonts w:cs="Arial"/>
          <w:szCs w:val="20"/>
        </w:rPr>
      </w:pPr>
      <w:r w:rsidRPr="00BF108B">
        <w:rPr>
          <w:rFonts w:cs="Arial"/>
          <w:szCs w:val="20"/>
        </w:rPr>
        <w:br w:type="page"/>
      </w:r>
    </w:p>
    <w:p w14:paraId="07979F6D" w14:textId="3680EF3C" w:rsidR="00391FDC" w:rsidRPr="00391FDC" w:rsidRDefault="00391FDC" w:rsidP="00391FDC">
      <w:pPr>
        <w:spacing w:after="160"/>
        <w:rPr>
          <w:rFonts w:cs="Arial"/>
          <w:szCs w:val="20"/>
        </w:rPr>
      </w:pPr>
      <w:r w:rsidRPr="00391FDC">
        <w:rPr>
          <w:rFonts w:cs="Arial"/>
          <w:b/>
          <w:bCs/>
          <w:szCs w:val="20"/>
        </w:rPr>
        <w:lastRenderedPageBreak/>
        <w:t>Table S2</w:t>
      </w:r>
      <w:r w:rsidRPr="00391FDC">
        <w:rPr>
          <w:rFonts w:cs="Arial"/>
          <w:szCs w:val="20"/>
        </w:rPr>
        <w:t xml:space="preserve"> Overview of symptoms and objective findings of bleeding</w:t>
      </w:r>
      <w:r w:rsidR="005367DD">
        <w:rPr>
          <w:rFonts w:cs="Arial"/>
          <w:szCs w:val="20"/>
        </w:rPr>
        <w:t xml:space="preserve"> </w:t>
      </w:r>
      <w:r w:rsidR="00DE261E" w:rsidRPr="00391FDC">
        <w:rPr>
          <w:rFonts w:cs="Arial"/>
          <w:szCs w:val="20"/>
        </w:rPr>
        <w:t>according</w:t>
      </w:r>
      <w:r w:rsidR="00DE261E">
        <w:rPr>
          <w:rFonts w:cs="Arial"/>
          <w:szCs w:val="20"/>
        </w:rPr>
        <w:t xml:space="preserve"> to ICD-10 code</w:t>
      </w:r>
      <w:r w:rsidR="00E8066C">
        <w:rPr>
          <w:rFonts w:cs="Arial"/>
          <w:szCs w:val="20"/>
        </w:rPr>
        <w:t>, where a</w:t>
      </w:r>
      <w:r w:rsidR="009C7DBD">
        <w:rPr>
          <w:rFonts w:cs="Arial"/>
          <w:szCs w:val="20"/>
        </w:rPr>
        <w:t>t</w:t>
      </w:r>
      <w:r w:rsidRPr="00391FDC">
        <w:rPr>
          <w:rFonts w:cs="Arial"/>
          <w:szCs w:val="20"/>
        </w:rPr>
        <w:t xml:space="preserve"> least one</w:t>
      </w:r>
      <w:r w:rsidR="00DE261E">
        <w:rPr>
          <w:rFonts w:cs="Arial"/>
          <w:szCs w:val="20"/>
        </w:rPr>
        <w:t xml:space="preserve"> of the</w:t>
      </w:r>
      <w:r w:rsidR="00983647">
        <w:rPr>
          <w:rFonts w:cs="Arial"/>
          <w:szCs w:val="20"/>
        </w:rPr>
        <w:t xml:space="preserve"> listed</w:t>
      </w:r>
      <w:r w:rsidR="00DE261E">
        <w:rPr>
          <w:rFonts w:cs="Arial"/>
          <w:szCs w:val="20"/>
        </w:rPr>
        <w:t xml:space="preserve"> symptoms</w:t>
      </w:r>
      <w:r w:rsidR="00714A1D">
        <w:rPr>
          <w:rFonts w:cs="Arial"/>
          <w:szCs w:val="20"/>
        </w:rPr>
        <w:t xml:space="preserve"> or objective findings</w:t>
      </w:r>
      <w:r w:rsidR="00DE261E">
        <w:rPr>
          <w:rFonts w:cs="Arial"/>
          <w:szCs w:val="20"/>
        </w:rPr>
        <w:t xml:space="preserve"> </w:t>
      </w:r>
      <w:r w:rsidRPr="00391FDC">
        <w:rPr>
          <w:rFonts w:cs="Arial"/>
          <w:szCs w:val="20"/>
        </w:rPr>
        <w:t>needed to be present to validate the bleeding code</w:t>
      </w:r>
      <w:r w:rsidR="00432465">
        <w:rPr>
          <w:rFonts w:cs="Arial"/>
          <w:szCs w:val="20"/>
        </w:rPr>
        <w:t xml:space="preserve"> in</w:t>
      </w:r>
      <w:r w:rsidR="0032010D">
        <w:rPr>
          <w:rFonts w:cs="Arial"/>
          <w:szCs w:val="20"/>
        </w:rPr>
        <w:t xml:space="preserve"> the study</w:t>
      </w:r>
      <w:r w:rsidRPr="00391FDC">
        <w:rPr>
          <w:rFonts w:cs="Arial"/>
          <w:szCs w:val="20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4"/>
        <w:gridCol w:w="2508"/>
        <w:gridCol w:w="2860"/>
      </w:tblGrid>
      <w:tr w:rsidR="0051039D" w:rsidRPr="00391FDC" w14:paraId="696A4E5E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BD164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ICD-10 code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DD64" w14:textId="6F8B757D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 xml:space="preserve">Relevant symptoms </w:t>
            </w:r>
            <w:r w:rsidR="00F81022">
              <w:rPr>
                <w:rFonts w:cs="Arial"/>
                <w:b/>
                <w:bCs/>
                <w:szCs w:val="20"/>
              </w:rPr>
              <w:t>of</w:t>
            </w:r>
            <w:r w:rsidRPr="00391FDC">
              <w:rPr>
                <w:rFonts w:cs="Arial"/>
                <w:b/>
                <w:bCs/>
                <w:szCs w:val="20"/>
              </w:rPr>
              <w:t xml:space="preserve"> blee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62D07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Objective findings of bleeding</w:t>
            </w:r>
          </w:p>
        </w:tc>
      </w:tr>
      <w:tr w:rsidR="0051039D" w:rsidRPr="00391FDC" w14:paraId="662F44D2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4A7C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Central Nervous System</w:t>
            </w:r>
          </w:p>
        </w:tc>
      </w:tr>
      <w:tr w:rsidR="0051039D" w:rsidRPr="00391FDC" w14:paraId="0852EF71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1AF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I60 Subarachnoid hemorrhage</w:t>
            </w:r>
          </w:p>
        </w:tc>
        <w:tc>
          <w:tcPr>
            <w:tcW w:w="25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0DB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5B764" w14:textId="61FAAD02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T description </w:t>
            </w:r>
          </w:p>
          <w:p w14:paraId="41393AB0" w14:textId="20090E15" w:rsidR="00391FDC" w:rsidRPr="00391FDC" w:rsidRDefault="007754B1" w:rsidP="00391FDC">
            <w:pPr>
              <w:spacing w:after="16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RI</w:t>
            </w:r>
            <w:r w:rsidR="00391FDC" w:rsidRPr="00391FDC">
              <w:rPr>
                <w:rFonts w:cs="Arial"/>
                <w:szCs w:val="20"/>
              </w:rPr>
              <w:t xml:space="preserve"> description </w:t>
            </w:r>
          </w:p>
          <w:p w14:paraId="4B8D571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 </w:t>
            </w:r>
          </w:p>
        </w:tc>
      </w:tr>
      <w:tr w:rsidR="0051039D" w:rsidRPr="00391FDC" w14:paraId="4F67970D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86C9B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I61 Intracerebral hemorrhage</w:t>
            </w:r>
          </w:p>
        </w:tc>
        <w:tc>
          <w:tcPr>
            <w:tcW w:w="25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B7D1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B45F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529432E8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ABFC3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I62 Other nontraumatic intracranial hemorrhage</w:t>
            </w:r>
          </w:p>
        </w:tc>
        <w:tc>
          <w:tcPr>
            <w:tcW w:w="25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B873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F07A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19FD401A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C773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Thorax and respiratory passages</w:t>
            </w:r>
          </w:p>
        </w:tc>
      </w:tr>
      <w:tr w:rsidR="0051039D" w:rsidRPr="00391FDC" w14:paraId="0BE901E3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D733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I312 Hemopericardium, not elsewhere classified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8A6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596B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Echocardiography</w:t>
            </w:r>
          </w:p>
          <w:p w14:paraId="4022A38C" w14:textId="68CC0B8D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Radiographic description</w:t>
            </w:r>
          </w:p>
        </w:tc>
      </w:tr>
      <w:tr w:rsidR="0051039D" w:rsidRPr="00391FDC" w14:paraId="630900F9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A14A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J942 Hemothorax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6B3BE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A4388" w14:textId="27DF713B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Radiographic description</w:t>
            </w:r>
          </w:p>
          <w:p w14:paraId="50DDAB7F" w14:textId="39DCC5FD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T description </w:t>
            </w:r>
          </w:p>
        </w:tc>
      </w:tr>
      <w:tr w:rsidR="0051039D" w:rsidRPr="00391FDC" w14:paraId="65AD90DC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7487D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R04 Hemorrhage from respiratory passages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4E32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pistaxis </w:t>
            </w:r>
          </w:p>
          <w:p w14:paraId="542B908F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emoptysi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590A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pistaxis </w:t>
            </w:r>
          </w:p>
          <w:p w14:paraId="3B9BDE5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optysis</w:t>
            </w:r>
          </w:p>
        </w:tc>
      </w:tr>
      <w:tr w:rsidR="0051039D" w:rsidRPr="00391FDC" w14:paraId="34D7948F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B3F48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Gastrointestinal and intraabdominal</w:t>
            </w:r>
          </w:p>
        </w:tc>
      </w:tr>
      <w:tr w:rsidR="0051039D" w:rsidRPr="00391FDC" w14:paraId="40A68125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AFEE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50 Gastric ulcer, acute with hemorrhage</w:t>
            </w:r>
          </w:p>
        </w:tc>
        <w:tc>
          <w:tcPr>
            <w:tcW w:w="25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C1AC4D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FBCB4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ndoscopic description  </w:t>
            </w:r>
          </w:p>
          <w:p w14:paraId="72B263AB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246B8971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5432E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54 Gastric ulcer, Chronic or unspecified with hemorrhage</w:t>
            </w:r>
          </w:p>
        </w:tc>
        <w:tc>
          <w:tcPr>
            <w:tcW w:w="25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DF144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19B61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6EFEF063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47BE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60 Duodenal ulcer, acute with hemorrhage</w:t>
            </w:r>
          </w:p>
        </w:tc>
        <w:tc>
          <w:tcPr>
            <w:tcW w:w="25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92548B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C2032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0E2D7976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8F94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lastRenderedPageBreak/>
              <w:t>K264 Duodenal ulcer, chronic or unspecified with hemorrhage</w:t>
            </w:r>
          </w:p>
        </w:tc>
        <w:tc>
          <w:tcPr>
            <w:tcW w:w="25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0079E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0DE5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1181156C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94D0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70 Peptic ulcer, site unspecified, acute with hemorrhage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BEE7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Bright red blood in vomit</w:t>
            </w:r>
          </w:p>
          <w:p w14:paraId="3D69040F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ematemesis </w:t>
            </w:r>
          </w:p>
          <w:p w14:paraId="00CD7FF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Melena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27893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ndoscopic description  </w:t>
            </w:r>
          </w:p>
          <w:p w14:paraId="67C87D7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32A9F255" w14:textId="77777777" w:rsidTr="00883D75">
        <w:trPr>
          <w:trHeight w:val="57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F7AA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72 Peptic ulcer, site unspecified, acute with both hemorrhage and perforation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DE6F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480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ndoscopic description  </w:t>
            </w:r>
          </w:p>
          <w:p w14:paraId="42A0ECD1" w14:textId="3357938B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T description </w:t>
            </w:r>
          </w:p>
        </w:tc>
      </w:tr>
      <w:tr w:rsidR="0051039D" w:rsidRPr="00391FDC" w14:paraId="0E07EAA5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269A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74 Peptic ulcer, site unspecified, chronic, or unspecified with hemorrhage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B8C5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Bright red blood in vomit</w:t>
            </w:r>
          </w:p>
          <w:p w14:paraId="18240F0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ematemesis </w:t>
            </w:r>
          </w:p>
          <w:p w14:paraId="3A6100BE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4F4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ndoscopic description  </w:t>
            </w:r>
          </w:p>
          <w:p w14:paraId="0DFBC02B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247C7FF8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782F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280 Gastrojejunal ulcer, acute with hemorrhage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7E6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6C1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Endoscopic description  </w:t>
            </w:r>
          </w:p>
          <w:p w14:paraId="3411A891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6228AAE0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616E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625 Hemorrhage of anus and rectum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94C2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ematochezia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C0CED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ochezia</w:t>
            </w:r>
          </w:p>
        </w:tc>
      </w:tr>
      <w:tr w:rsidR="0051039D" w:rsidRPr="00391FDC" w14:paraId="20A26768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037D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638C Hemorrhage from the gastrointestinal tract, not elsewhere classified (DK only)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B964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emesis</w:t>
            </w:r>
          </w:p>
          <w:p w14:paraId="7C216487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  <w:p w14:paraId="281A927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ochez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1D02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emesis</w:t>
            </w:r>
          </w:p>
          <w:p w14:paraId="0F4B116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  <w:p w14:paraId="4DE68C5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ochezia</w:t>
            </w:r>
          </w:p>
        </w:tc>
      </w:tr>
      <w:tr w:rsidR="0051039D" w:rsidRPr="00391FDC" w14:paraId="2B3CF633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5C20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661 Hemoperitoneum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01DB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DEA94" w14:textId="41C3FC76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T description </w:t>
            </w:r>
          </w:p>
        </w:tc>
      </w:tr>
      <w:tr w:rsidR="0051039D" w:rsidRPr="00391FDC" w14:paraId="502C9EBF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DD27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920 Hematemesis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064E3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emesi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B5F1D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emesis</w:t>
            </w:r>
          </w:p>
        </w:tc>
      </w:tr>
      <w:tr w:rsidR="0051039D" w:rsidRPr="00391FDC" w14:paraId="1C0FF0A3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2DC9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921 Melena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5EA4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293D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</w:tc>
      </w:tr>
      <w:tr w:rsidR="0051039D" w:rsidRPr="00391FDC" w14:paraId="03AB938E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F713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K922 Gastrointestinal hemorrhage, unspecified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6EFD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Hematemesis</w:t>
            </w:r>
          </w:p>
          <w:p w14:paraId="2B5C196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  <w:p w14:paraId="07470F1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lastRenderedPageBreak/>
              <w:t>Hematochez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98458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lastRenderedPageBreak/>
              <w:t>Hematemesis</w:t>
            </w:r>
          </w:p>
          <w:p w14:paraId="09F7124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elena</w:t>
            </w:r>
          </w:p>
          <w:p w14:paraId="66847C9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lastRenderedPageBreak/>
              <w:t>Hematochezia</w:t>
            </w:r>
          </w:p>
        </w:tc>
      </w:tr>
      <w:tr w:rsidR="0051039D" w:rsidRPr="00391FDC" w14:paraId="3DFD796E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6FFF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lastRenderedPageBreak/>
              <w:t>Reproductive tract</w:t>
            </w:r>
          </w:p>
        </w:tc>
      </w:tr>
      <w:tr w:rsidR="0051039D" w:rsidRPr="00391FDC" w14:paraId="5F86CC6A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4B1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N938 Other specified abnormal uterine and vaginal bleeding</w:t>
            </w:r>
          </w:p>
        </w:tc>
        <w:tc>
          <w:tcPr>
            <w:tcW w:w="25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EBA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Vaginal bleeding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D486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Vaginal bleeding</w:t>
            </w:r>
          </w:p>
          <w:p w14:paraId="618F1A6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ysteroscopic description </w:t>
            </w:r>
          </w:p>
          <w:p w14:paraId="49F5388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7332C4BF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CE6E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N939 Abnormal uterine and vaginal bleeding, unspecified</w:t>
            </w:r>
          </w:p>
        </w:tc>
        <w:tc>
          <w:tcPr>
            <w:tcW w:w="25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46E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75E8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74E8E01E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2D3E3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N95 Postmenopausal bleeding</w:t>
            </w:r>
          </w:p>
        </w:tc>
        <w:tc>
          <w:tcPr>
            <w:tcW w:w="25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7991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8B0F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  <w:tr w:rsidR="0051039D" w:rsidRPr="00391FDC" w14:paraId="6274EF11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AE58C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Urinary tract</w:t>
            </w:r>
          </w:p>
        </w:tc>
      </w:tr>
      <w:tr w:rsidR="0051039D" w:rsidRPr="00391FDC" w14:paraId="024DE351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45CC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R31 Unspecified hematuria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4270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Macroscopic hematuria </w:t>
            </w:r>
          </w:p>
          <w:p w14:paraId="616C92D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AE966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Hematuria </w:t>
            </w:r>
          </w:p>
          <w:p w14:paraId="5DE8C1F9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ystoscopic description  </w:t>
            </w:r>
          </w:p>
          <w:p w14:paraId="4566581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Positive dipstick test for microscopic hematuria</w:t>
            </w:r>
          </w:p>
        </w:tc>
      </w:tr>
      <w:tr w:rsidR="0051039D" w:rsidRPr="00391FDC" w14:paraId="4F4A2D82" w14:textId="77777777" w:rsidTr="00E93B9A">
        <w:trPr>
          <w:trHeight w:val="25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4B0F" w14:textId="77777777" w:rsidR="00391FDC" w:rsidRPr="00391FDC" w:rsidRDefault="00391FDC" w:rsidP="00391FDC">
            <w:pPr>
              <w:spacing w:after="160"/>
              <w:rPr>
                <w:rFonts w:cs="Arial"/>
                <w:b/>
                <w:bCs/>
                <w:szCs w:val="20"/>
              </w:rPr>
            </w:pPr>
            <w:r w:rsidRPr="00391FDC">
              <w:rPr>
                <w:rFonts w:cs="Arial"/>
                <w:b/>
                <w:bCs/>
                <w:szCs w:val="20"/>
              </w:rPr>
              <w:t>Other bleeding location*</w:t>
            </w:r>
          </w:p>
        </w:tc>
      </w:tr>
      <w:tr w:rsidR="0051039D" w:rsidRPr="00391FDC" w14:paraId="1E50C7F1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0A165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M250 Hemarthrosis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903C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6210C" w14:textId="42E9E477" w:rsidR="00391FDC" w:rsidRPr="00391FDC" w:rsidRDefault="007754B1" w:rsidP="00391FDC">
            <w:pPr>
              <w:spacing w:after="16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RI </w:t>
            </w:r>
            <w:r w:rsidR="00391FDC" w:rsidRPr="00391FDC">
              <w:rPr>
                <w:rFonts w:cs="Arial"/>
                <w:szCs w:val="20"/>
              </w:rPr>
              <w:t xml:space="preserve">description  </w:t>
            </w:r>
          </w:p>
          <w:p w14:paraId="2A9E7545" w14:textId="21EE8E03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CT description  </w:t>
            </w:r>
          </w:p>
          <w:p w14:paraId="1C059C7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Synovial fluid analysis</w:t>
            </w:r>
          </w:p>
        </w:tc>
      </w:tr>
      <w:tr w:rsidR="0051039D" w:rsidRPr="00391FDC" w14:paraId="6EB9498B" w14:textId="77777777" w:rsidTr="00E93B9A">
        <w:trPr>
          <w:trHeight w:val="255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3374E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R58 Hemorrhage, not elsewhere classified</w:t>
            </w: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D5B24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 xml:space="preserve">Bleeding from wound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E4992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  <w:r w:rsidRPr="00391FDC">
              <w:rPr>
                <w:rFonts w:cs="Arial"/>
                <w:szCs w:val="20"/>
              </w:rPr>
              <w:t>Bleeding from wound</w:t>
            </w:r>
          </w:p>
        </w:tc>
      </w:tr>
      <w:tr w:rsidR="0051039D" w:rsidRPr="00391FDC" w14:paraId="28CB2D82" w14:textId="77777777" w:rsidTr="00E93B9A">
        <w:trPr>
          <w:trHeight w:val="596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73BBA" w14:textId="77777777" w:rsidR="00391FDC" w:rsidRPr="00391FDC" w:rsidRDefault="00391FDC" w:rsidP="00391FDC">
            <w:pPr>
              <w:spacing w:after="160"/>
              <w:rPr>
                <w:rFonts w:cs="Arial"/>
                <w:szCs w:val="20"/>
              </w:rPr>
            </w:pPr>
          </w:p>
        </w:tc>
      </w:tr>
    </w:tbl>
    <w:p w14:paraId="159D8D06" w14:textId="77777777" w:rsidR="00391FDC" w:rsidRPr="00391FDC" w:rsidRDefault="00391FDC" w:rsidP="00391FDC">
      <w:pPr>
        <w:spacing w:after="160"/>
        <w:rPr>
          <w:rFonts w:cs="Arial"/>
          <w:b/>
          <w:szCs w:val="20"/>
        </w:rPr>
      </w:pPr>
    </w:p>
    <w:p w14:paraId="5837ECE1" w14:textId="77777777" w:rsidR="00391FDC" w:rsidRPr="00391FDC" w:rsidRDefault="00391FDC" w:rsidP="00391FDC">
      <w:pPr>
        <w:spacing w:after="160"/>
        <w:rPr>
          <w:rFonts w:cs="Arial"/>
          <w:szCs w:val="20"/>
        </w:rPr>
      </w:pPr>
      <w:r w:rsidRPr="00391FDC">
        <w:rPr>
          <w:rFonts w:cs="Arial"/>
          <w:b/>
          <w:szCs w:val="20"/>
        </w:rPr>
        <w:t>Notes:</w:t>
      </w:r>
      <w:r w:rsidRPr="00391FDC">
        <w:rPr>
          <w:rFonts w:cs="Arial"/>
          <w:szCs w:val="20"/>
        </w:rPr>
        <w:t xml:space="preserve"> </w:t>
      </w:r>
    </w:p>
    <w:p w14:paraId="74875B70" w14:textId="77777777" w:rsidR="00391FDC" w:rsidRPr="00391FDC" w:rsidRDefault="00391FDC" w:rsidP="00391FDC">
      <w:pPr>
        <w:spacing w:after="160"/>
        <w:rPr>
          <w:rFonts w:cs="Arial"/>
          <w:szCs w:val="20"/>
        </w:rPr>
      </w:pPr>
      <w:r w:rsidRPr="00391FDC">
        <w:rPr>
          <w:rFonts w:cs="Arial"/>
          <w:szCs w:val="20"/>
        </w:rPr>
        <w:t xml:space="preserve">*The category “Other bleeding location” included bleedings not specified to major anatomical regions such as bleeding from a leg wound. </w:t>
      </w:r>
    </w:p>
    <w:p w14:paraId="70CFAD7E" w14:textId="2CF9BBF6" w:rsidR="000E1E9B" w:rsidRPr="00BF108B" w:rsidRDefault="00391FDC" w:rsidP="004974BF">
      <w:pPr>
        <w:spacing w:after="160"/>
        <w:rPr>
          <w:rFonts w:cs="Arial"/>
          <w:szCs w:val="20"/>
        </w:rPr>
      </w:pPr>
      <w:r w:rsidRPr="00391FDC">
        <w:rPr>
          <w:rFonts w:cs="Arial"/>
          <w:b/>
          <w:szCs w:val="20"/>
        </w:rPr>
        <w:lastRenderedPageBreak/>
        <w:t>Abbreviations:</w:t>
      </w:r>
      <w:r w:rsidRPr="00391FDC">
        <w:rPr>
          <w:rFonts w:cs="Arial"/>
          <w:szCs w:val="20"/>
        </w:rPr>
        <w:t xml:space="preserve"> CT, computed tomography; DK, Denmark; ICD</w:t>
      </w:r>
      <w:r w:rsidR="003B0313">
        <w:rPr>
          <w:rFonts w:cs="Arial"/>
          <w:szCs w:val="20"/>
        </w:rPr>
        <w:t>-10</w:t>
      </w:r>
      <w:r w:rsidRPr="00391FDC">
        <w:rPr>
          <w:rFonts w:cs="Arial"/>
          <w:szCs w:val="20"/>
        </w:rPr>
        <w:t>, International Classification of Diseases</w:t>
      </w:r>
      <w:r w:rsidR="003B0313">
        <w:rPr>
          <w:rFonts w:cs="Arial"/>
          <w:szCs w:val="20"/>
        </w:rPr>
        <w:t xml:space="preserve">, </w:t>
      </w:r>
      <w:r w:rsidR="003B0313">
        <w:t>Tenth Revision</w:t>
      </w:r>
      <w:r w:rsidRPr="00391FDC">
        <w:rPr>
          <w:rFonts w:cs="Arial"/>
          <w:szCs w:val="20"/>
        </w:rPr>
        <w:t>; MR</w:t>
      </w:r>
      <w:r w:rsidR="009B02E5">
        <w:rPr>
          <w:rFonts w:cs="Arial"/>
          <w:szCs w:val="20"/>
        </w:rPr>
        <w:t>I</w:t>
      </w:r>
      <w:r w:rsidRPr="00391FDC">
        <w:rPr>
          <w:rFonts w:cs="Arial"/>
          <w:szCs w:val="20"/>
        </w:rPr>
        <w:t>, magnetic resonance</w:t>
      </w:r>
      <w:r w:rsidR="009B02E5">
        <w:rPr>
          <w:rFonts w:cs="Arial"/>
          <w:szCs w:val="20"/>
        </w:rPr>
        <w:t xml:space="preserve"> imaging</w:t>
      </w:r>
      <w:r w:rsidRPr="00391FDC">
        <w:rPr>
          <w:rFonts w:cs="Arial"/>
          <w:szCs w:val="20"/>
        </w:rPr>
        <w:t xml:space="preserve">.  </w:t>
      </w:r>
    </w:p>
    <w:sectPr w:rsidR="000E1E9B" w:rsidRPr="00BF108B" w:rsidSect="004A753C">
      <w:footerReference w:type="even" r:id="rId8"/>
      <w:footerReference w:type="default" r:id="rId9"/>
      <w:footerReference w:type="first" r:id="rId10"/>
      <w:pgSz w:w="11900" w:h="16820"/>
      <w:pgMar w:top="1701" w:right="1134" w:bottom="1701" w:left="1134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75862" w14:textId="77777777" w:rsidR="007C0712" w:rsidRDefault="007C0712">
      <w:pPr>
        <w:spacing w:line="240" w:lineRule="auto"/>
      </w:pPr>
      <w:r>
        <w:separator/>
      </w:r>
    </w:p>
  </w:endnote>
  <w:endnote w:type="continuationSeparator" w:id="0">
    <w:p w14:paraId="3F79076C" w14:textId="77777777" w:rsidR="007C0712" w:rsidRDefault="007C07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89177" w14:textId="3562593E" w:rsidR="006C5368" w:rsidRDefault="00FE641C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9C4D8D">
      <w:rPr>
        <w:rStyle w:val="PageNumber"/>
      </w:rPr>
      <w:fldChar w:fldCharType="separate"/>
    </w:r>
    <w:r w:rsidR="009C4D8D">
      <w:rPr>
        <w:rStyle w:val="PageNumber"/>
        <w:noProof/>
      </w:rPr>
      <w:t>7</w:t>
    </w:r>
    <w:r>
      <w:rPr>
        <w:rStyle w:val="PageNumber"/>
      </w:rPr>
      <w:fldChar w:fldCharType="end"/>
    </w:r>
  </w:p>
  <w:p w14:paraId="1CC14AB0" w14:textId="77777777" w:rsidR="006C5368" w:rsidRDefault="009C4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2A5F" w14:textId="1A6A425A" w:rsidR="006C5368" w:rsidRDefault="003C353A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9803B07" wp14:editId="2E498BA2">
              <wp:simplePos x="0" y="0"/>
              <wp:positionH relativeFrom="page">
                <wp:posOffset>0</wp:posOffset>
              </wp:positionH>
              <wp:positionV relativeFrom="page">
                <wp:posOffset>10226040</wp:posOffset>
              </wp:positionV>
              <wp:extent cx="7556500" cy="263525"/>
              <wp:effectExtent l="0" t="0" r="0" b="3175"/>
              <wp:wrapNone/>
              <wp:docPr id="1" name="MSIPCM70da4cd6b066f4a64ffb6516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4F36E6" w14:textId="3DACA708" w:rsidR="003C353A" w:rsidRPr="003C353A" w:rsidRDefault="003C353A" w:rsidP="003C353A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3C353A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03B07" id="_x0000_t202" coordsize="21600,21600" o:spt="202" path="m,l,21600r21600,l21600,xe">
              <v:stroke joinstyle="miter"/>
              <v:path gradientshapeok="t" o:connecttype="rect"/>
            </v:shapetype>
            <v:shape id="MSIPCM70da4cd6b066f4a64ffb6516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5.2pt;width:595pt;height:20.7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" o:allowincell="f" filled="f" stroked="f" strokeweight=".5pt">
              <v:fill o:detectmouseclick="t"/>
              <v:textbox inset="20pt,0,,0">
                <w:txbxContent>
                  <w:p w14:paraId="194F36E6" w14:textId="3DACA708" w:rsidR="003C353A" w:rsidRPr="003C353A" w:rsidRDefault="003C353A" w:rsidP="003C353A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3C353A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E641C">
      <w:rPr>
        <w:rStyle w:val="PageNumber"/>
      </w:rPr>
      <w:fldChar w:fldCharType="begin"/>
    </w:r>
    <w:r w:rsidR="00FE641C">
      <w:rPr>
        <w:rStyle w:val="PageNumber"/>
      </w:rPr>
      <w:instrText xml:space="preserve">PAGE  </w:instrText>
    </w:r>
    <w:r w:rsidR="00FE641C">
      <w:rPr>
        <w:rStyle w:val="PageNumber"/>
      </w:rPr>
      <w:fldChar w:fldCharType="separate"/>
    </w:r>
    <w:r w:rsidR="00FE641C">
      <w:rPr>
        <w:rStyle w:val="PageNumber"/>
        <w:noProof/>
      </w:rPr>
      <w:t>5</w:t>
    </w:r>
    <w:r w:rsidR="00FE641C">
      <w:rPr>
        <w:rStyle w:val="PageNumber"/>
      </w:rPr>
      <w:fldChar w:fldCharType="end"/>
    </w:r>
  </w:p>
  <w:p w14:paraId="338F68E9" w14:textId="77777777" w:rsidR="006C5368" w:rsidRDefault="009C4D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AC761" w14:textId="77777777" w:rsidR="00740F67" w:rsidRDefault="00FE641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47AB2C" wp14:editId="347E7ACC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2" name="MSIPCM71df4afb82ef22201046dfa6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6EB7E2" w14:textId="77777777" w:rsidR="00740F67" w:rsidRPr="00740F67" w:rsidRDefault="009C4D8D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47AB2C" id="_x0000_t202" coordsize="21600,21600" o:spt="202" path="m,l,21600r21600,l21600,xe">
              <v:stroke joinstyle="miter"/>
              <v:path gradientshapeok="t" o:connecttype="rect"/>
            </v:shapetype>
            <v:shape id="MSIPCM71df4afb82ef22201046dfa6" o:spid="_x0000_s1027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" o:allowincell="f" filled="f" stroked="f">
              <v:textbox inset="20pt,0,,0">
                <w:txbxContent>
                  <w:p w14:paraId="5D6EB7E2" w14:textId="77777777" w:rsidR="00740F67" w:rsidRPr="00740F67" w:rsidRDefault="005969EB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06E19" w14:textId="77777777" w:rsidR="007C0712" w:rsidRDefault="007C0712">
      <w:pPr>
        <w:spacing w:line="240" w:lineRule="auto"/>
      </w:pPr>
      <w:r>
        <w:separator/>
      </w:r>
    </w:p>
  </w:footnote>
  <w:footnote w:type="continuationSeparator" w:id="0">
    <w:p w14:paraId="7D13028F" w14:textId="77777777" w:rsidR="007C0712" w:rsidRDefault="007C071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710A0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4DCAB4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220709F"/>
    <w:multiLevelType w:val="multilevel"/>
    <w:tmpl w:val="DF58C7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66675830"/>
    <w:multiLevelType w:val="multilevel"/>
    <w:tmpl w:val="F4FAD6FE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81564575">
    <w:abstractNumId w:val="0"/>
    <w:lvlOverride w:ilvl="0">
      <w:startOverride w:val="1"/>
    </w:lvlOverride>
  </w:num>
  <w:num w:numId="2" w16cid:durableId="1821070225">
    <w:abstractNumId w:val="3"/>
  </w:num>
  <w:num w:numId="3" w16cid:durableId="1569608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zQ3szAysTA1MTFU0lEKTi0uzszPAykwNK0FADx7bREtAAAA"/>
  </w:docVars>
  <w:rsids>
    <w:rsidRoot w:val="00FE641C"/>
    <w:rsid w:val="000332E4"/>
    <w:rsid w:val="00045C57"/>
    <w:rsid w:val="00072033"/>
    <w:rsid w:val="00081403"/>
    <w:rsid w:val="000A65F1"/>
    <w:rsid w:val="000D1C49"/>
    <w:rsid w:val="000D3F5B"/>
    <w:rsid w:val="000E1E9B"/>
    <w:rsid w:val="000E7E5F"/>
    <w:rsid w:val="001638C4"/>
    <w:rsid w:val="001830F4"/>
    <w:rsid w:val="001A1F7A"/>
    <w:rsid w:val="001F107B"/>
    <w:rsid w:val="00223081"/>
    <w:rsid w:val="00232A0A"/>
    <w:rsid w:val="00234769"/>
    <w:rsid w:val="002362A3"/>
    <w:rsid w:val="00242633"/>
    <w:rsid w:val="002467FE"/>
    <w:rsid w:val="00257AAA"/>
    <w:rsid w:val="002B6349"/>
    <w:rsid w:val="002D319E"/>
    <w:rsid w:val="002F5F34"/>
    <w:rsid w:val="002F7144"/>
    <w:rsid w:val="003117FC"/>
    <w:rsid w:val="0032010D"/>
    <w:rsid w:val="00391FDC"/>
    <w:rsid w:val="00395691"/>
    <w:rsid w:val="003B0313"/>
    <w:rsid w:val="003C353A"/>
    <w:rsid w:val="003E1932"/>
    <w:rsid w:val="003F4C55"/>
    <w:rsid w:val="00432465"/>
    <w:rsid w:val="00437889"/>
    <w:rsid w:val="0045093C"/>
    <w:rsid w:val="004974BF"/>
    <w:rsid w:val="004C69A3"/>
    <w:rsid w:val="004C79D8"/>
    <w:rsid w:val="004D2227"/>
    <w:rsid w:val="004F3BDA"/>
    <w:rsid w:val="004F3E0F"/>
    <w:rsid w:val="004F61F8"/>
    <w:rsid w:val="0051039D"/>
    <w:rsid w:val="00532781"/>
    <w:rsid w:val="005367DD"/>
    <w:rsid w:val="005969EB"/>
    <w:rsid w:val="005B366C"/>
    <w:rsid w:val="005D3A21"/>
    <w:rsid w:val="005D770D"/>
    <w:rsid w:val="00602978"/>
    <w:rsid w:val="00636C69"/>
    <w:rsid w:val="00653AA2"/>
    <w:rsid w:val="00662A84"/>
    <w:rsid w:val="006A271D"/>
    <w:rsid w:val="006A3109"/>
    <w:rsid w:val="006C2DE4"/>
    <w:rsid w:val="006E1E19"/>
    <w:rsid w:val="006F162D"/>
    <w:rsid w:val="006F1EE6"/>
    <w:rsid w:val="00703575"/>
    <w:rsid w:val="00707A3D"/>
    <w:rsid w:val="00714A1D"/>
    <w:rsid w:val="007224F8"/>
    <w:rsid w:val="00754320"/>
    <w:rsid w:val="0075456C"/>
    <w:rsid w:val="00765F5A"/>
    <w:rsid w:val="00766989"/>
    <w:rsid w:val="007708E4"/>
    <w:rsid w:val="00771C2D"/>
    <w:rsid w:val="007751F4"/>
    <w:rsid w:val="007754B1"/>
    <w:rsid w:val="007A73B3"/>
    <w:rsid w:val="007C0712"/>
    <w:rsid w:val="007E5C40"/>
    <w:rsid w:val="007F6789"/>
    <w:rsid w:val="00815F50"/>
    <w:rsid w:val="008447C7"/>
    <w:rsid w:val="00883D75"/>
    <w:rsid w:val="008A1954"/>
    <w:rsid w:val="008E3D63"/>
    <w:rsid w:val="008F4357"/>
    <w:rsid w:val="0092704F"/>
    <w:rsid w:val="00964399"/>
    <w:rsid w:val="00965B4E"/>
    <w:rsid w:val="00983647"/>
    <w:rsid w:val="009B02E5"/>
    <w:rsid w:val="009C4D8D"/>
    <w:rsid w:val="009C7DBD"/>
    <w:rsid w:val="009D6EB5"/>
    <w:rsid w:val="00A0260D"/>
    <w:rsid w:val="00A11320"/>
    <w:rsid w:val="00A3092C"/>
    <w:rsid w:val="00A34584"/>
    <w:rsid w:val="00A363A8"/>
    <w:rsid w:val="00A37F91"/>
    <w:rsid w:val="00A5688C"/>
    <w:rsid w:val="00A578DF"/>
    <w:rsid w:val="00A84AE5"/>
    <w:rsid w:val="00A9654E"/>
    <w:rsid w:val="00AE7363"/>
    <w:rsid w:val="00AE77ED"/>
    <w:rsid w:val="00B300BD"/>
    <w:rsid w:val="00B749F7"/>
    <w:rsid w:val="00BA6486"/>
    <w:rsid w:val="00BC3A61"/>
    <w:rsid w:val="00BC7976"/>
    <w:rsid w:val="00BD5F46"/>
    <w:rsid w:val="00BE358D"/>
    <w:rsid w:val="00BF108B"/>
    <w:rsid w:val="00C162B3"/>
    <w:rsid w:val="00C36267"/>
    <w:rsid w:val="00C506D7"/>
    <w:rsid w:val="00C7787F"/>
    <w:rsid w:val="00C84A5C"/>
    <w:rsid w:val="00CA4828"/>
    <w:rsid w:val="00CB4B41"/>
    <w:rsid w:val="00CC3872"/>
    <w:rsid w:val="00CE11B1"/>
    <w:rsid w:val="00CE5E59"/>
    <w:rsid w:val="00D42935"/>
    <w:rsid w:val="00D633F4"/>
    <w:rsid w:val="00D660BB"/>
    <w:rsid w:val="00D94385"/>
    <w:rsid w:val="00DB61CE"/>
    <w:rsid w:val="00DD1D9E"/>
    <w:rsid w:val="00DD5AEB"/>
    <w:rsid w:val="00DE1614"/>
    <w:rsid w:val="00DE261E"/>
    <w:rsid w:val="00DE5457"/>
    <w:rsid w:val="00DE6D69"/>
    <w:rsid w:val="00E0705B"/>
    <w:rsid w:val="00E10A19"/>
    <w:rsid w:val="00E11E18"/>
    <w:rsid w:val="00E21903"/>
    <w:rsid w:val="00E27462"/>
    <w:rsid w:val="00E34E50"/>
    <w:rsid w:val="00E54F4E"/>
    <w:rsid w:val="00E567B7"/>
    <w:rsid w:val="00E627EB"/>
    <w:rsid w:val="00E733B0"/>
    <w:rsid w:val="00E8066C"/>
    <w:rsid w:val="00E85936"/>
    <w:rsid w:val="00E92683"/>
    <w:rsid w:val="00E92DFA"/>
    <w:rsid w:val="00E93B3B"/>
    <w:rsid w:val="00ED3B96"/>
    <w:rsid w:val="00ED60C9"/>
    <w:rsid w:val="00EF21FE"/>
    <w:rsid w:val="00EF6B2E"/>
    <w:rsid w:val="00F44372"/>
    <w:rsid w:val="00F54D12"/>
    <w:rsid w:val="00F80D44"/>
    <w:rsid w:val="00F81022"/>
    <w:rsid w:val="00F94168"/>
    <w:rsid w:val="00FA12DE"/>
    <w:rsid w:val="00FA5C22"/>
    <w:rsid w:val="00FE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B28FCD"/>
  <w15:chartTrackingRefBased/>
  <w15:docId w15:val="{2A5751D2-7E95-4DED-A57F-B9D3A513D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41C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64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E641C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E641C"/>
    <w:rPr>
      <w:rFonts w:ascii="Arial" w:eastAsia="Times New Roman" w:hAnsi="Arial" w:cs="Arial"/>
      <w:b/>
      <w:bCs/>
      <w:sz w:val="26"/>
      <w:szCs w:val="26"/>
    </w:rPr>
  </w:style>
  <w:style w:type="paragraph" w:styleId="Footer">
    <w:name w:val="footer"/>
    <w:basedOn w:val="Normal"/>
    <w:link w:val="FooterChar"/>
    <w:uiPriority w:val="99"/>
    <w:rsid w:val="00FE64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41C"/>
    <w:rPr>
      <w:rFonts w:ascii="Arial" w:eastAsia="Times New Roman" w:hAnsi="Arial" w:cs="Times New Roman"/>
      <w:sz w:val="20"/>
      <w:szCs w:val="24"/>
    </w:rPr>
  </w:style>
  <w:style w:type="character" w:styleId="PageNumber">
    <w:name w:val="page number"/>
    <w:basedOn w:val="DefaultParagraphFont"/>
    <w:rsid w:val="00FE641C"/>
  </w:style>
  <w:style w:type="table" w:styleId="TableGrid">
    <w:name w:val="Table Grid"/>
    <w:basedOn w:val="TableNormal"/>
    <w:uiPriority w:val="39"/>
    <w:rsid w:val="00FE641C"/>
    <w:pPr>
      <w:spacing w:after="0" w:line="240" w:lineRule="auto"/>
    </w:pPr>
    <w:rPr>
      <w:rFonts w:ascii="Arial" w:eastAsia="Arial" w:hAnsi="Arial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E641C"/>
  </w:style>
  <w:style w:type="character" w:customStyle="1" w:styleId="Heading1Char">
    <w:name w:val="Heading 1 Char"/>
    <w:basedOn w:val="DefaultParagraphFont"/>
    <w:link w:val="Heading1"/>
    <w:uiPriority w:val="9"/>
    <w:rsid w:val="00FE64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93B3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4C79D8"/>
    <w:pPr>
      <w:numPr>
        <w:numId w:val="2"/>
      </w:numPr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332E4"/>
    <w:pPr>
      <w:spacing w:after="3" w:line="240" w:lineRule="auto"/>
      <w:ind w:left="10" w:hanging="10"/>
    </w:pPr>
    <w:rPr>
      <w:rFonts w:ascii="Calibri" w:eastAsia="Calibri" w:hAnsi="Calibri" w:cs="Calibri"/>
      <w:color w:val="323232"/>
      <w:szCs w:val="20"/>
      <w:lang w:eastAsia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2E4"/>
    <w:rPr>
      <w:rFonts w:ascii="Calibri" w:eastAsia="Calibri" w:hAnsi="Calibri" w:cs="Calibri"/>
      <w:color w:val="323232"/>
      <w:sz w:val="20"/>
      <w:szCs w:val="20"/>
      <w:lang w:val="en-US" w:eastAsia="da-DK"/>
    </w:rPr>
  </w:style>
  <w:style w:type="paragraph" w:styleId="ListNumber">
    <w:name w:val="List Number"/>
    <w:basedOn w:val="Normal"/>
    <w:uiPriority w:val="99"/>
    <w:semiHidden/>
    <w:unhideWhenUsed/>
    <w:rsid w:val="000332E4"/>
    <w:pPr>
      <w:numPr>
        <w:numId w:val="1"/>
      </w:numPr>
      <w:spacing w:after="3" w:line="252" w:lineRule="auto"/>
      <w:contextualSpacing/>
    </w:pPr>
    <w:rPr>
      <w:rFonts w:ascii="Calibri" w:eastAsia="Calibri" w:hAnsi="Calibri" w:cs="Calibri"/>
      <w:color w:val="323232"/>
      <w:szCs w:val="22"/>
      <w:lang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0332E4"/>
    <w:rPr>
      <w:sz w:val="16"/>
      <w:szCs w:val="16"/>
    </w:rPr>
  </w:style>
  <w:style w:type="paragraph" w:styleId="Revision">
    <w:name w:val="Revision"/>
    <w:hidden/>
    <w:uiPriority w:val="99"/>
    <w:semiHidden/>
    <w:rsid w:val="00BF108B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954"/>
    <w:pPr>
      <w:spacing w:after="0"/>
      <w:ind w:left="0" w:firstLine="0"/>
    </w:pPr>
    <w:rPr>
      <w:rFonts w:ascii="Arial" w:eastAsia="Times New Roman" w:hAnsi="Arial" w:cs="Times New Roman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954"/>
    <w:rPr>
      <w:rFonts w:ascii="Arial" w:eastAsia="Times New Roman" w:hAnsi="Arial" w:cs="Times New Roman"/>
      <w:b/>
      <w:bCs/>
      <w:color w:val="323232"/>
      <w:sz w:val="20"/>
      <w:szCs w:val="20"/>
      <w:lang w:val="en-US" w:eastAsia="da-DK"/>
    </w:rPr>
  </w:style>
  <w:style w:type="paragraph" w:styleId="Header">
    <w:name w:val="header"/>
    <w:basedOn w:val="Normal"/>
    <w:link w:val="HeaderChar"/>
    <w:uiPriority w:val="99"/>
    <w:unhideWhenUsed/>
    <w:rsid w:val="003C353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3A"/>
    <w:rPr>
      <w:rFonts w:ascii="Arial" w:eastAsia="Times New Roman" w:hAnsi="Arial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4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65343-24C1-4873-8D5D-6A1E80032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Nordjylland</Company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Thaarup</dc:creator>
  <cp:keywords/>
  <dc:description/>
  <cp:lastModifiedBy>Olliver, Tania</cp:lastModifiedBy>
  <cp:revision>2</cp:revision>
  <dcterms:created xsi:type="dcterms:W3CDTF">2023-04-13T02:52:00Z</dcterms:created>
  <dcterms:modified xsi:type="dcterms:W3CDTF">2023-04-1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4-13T02:52:23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2b73b8d4-bb80-4d28-a7d9-b124dced00af</vt:lpwstr>
  </property>
  <property fmtid="{D5CDD505-2E9C-101B-9397-08002B2CF9AE}" pid="10" name="MSIP_Label_2bbab825-a111-45e4-86a1-18cee0005896_ContentBits">
    <vt:lpwstr>2</vt:lpwstr>
  </property>
</Properties>
</file>